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internship-application-letter"/>
    <w:p>
      <w:pPr>
        <w:pStyle w:val="Heading1"/>
      </w:pPr>
      <w:r>
        <w:t xml:space="preserve">Internship Application Letter</w:t>
      </w:r>
    </w:p>
    <w:p>
      <w:pPr>
        <w:pStyle w:val="FirstParagraph"/>
      </w:pPr>
      <w:r>
        <w:t xml:space="preserve">For the Baker Intern Position at [Bakery Name] - Manila, Philippines</w:t>
      </w:r>
    </w:p>
    <w:bookmarkEnd w:id="20"/>
    <w:p>
      <w:pPr>
        <w:pStyle w:val="BodyText"/>
      </w:pPr>
      <w:r>
        <w:t xml:space="preserve">[Your Full Name]</w:t>
      </w:r>
    </w:p>
    <w:p>
      <w:pPr>
        <w:pStyle w:val="BodyText"/>
      </w:pPr>
      <w:r>
        <w:t xml:space="preserve">[Your Address]</w:t>
      </w:r>
    </w:p>
    <w:p>
      <w:pPr>
        <w:pStyle w:val="BodyText"/>
      </w:pPr>
      <w:r>
        <w:t xml:space="preserve">Manila, Philippines</w:t>
      </w:r>
    </w:p>
    <w:p>
      <w:pPr>
        <w:pStyle w:val="BodyText"/>
      </w:pPr>
      <w:r>
        <w:t xml:space="preserve">Email: your.email@example.com | Phone: +63 9XX XXXX XXX</w:t>
      </w:r>
    </w:p>
    <w:p>
      <w:pPr>
        <w:pStyle w:val="BodyText"/>
      </w:pPr>
      <w:r>
        <w:t xml:space="preserve">Dear Hiring Manager,</w:t>
      </w:r>
    </w:p>
    <w:p>
      <w:pPr>
        <w:pStyle w:val="BodyText"/>
      </w:pPr>
      <w:r>
        <w:t xml:space="preserve">[Date]</w:t>
      </w:r>
    </w:p>
    <w:bookmarkStart w:id="21" w:name="X3ad28334766d81aef134516f45afe10d3b2d1bc"/>
    <w:p>
      <w:pPr>
        <w:pStyle w:val="Heading2"/>
      </w:pPr>
      <w:r>
        <w:t xml:space="preserve">Subject: Enthusiastic Application for Baker Internship Position</w:t>
      </w:r>
    </w:p>
    <w:p>
      <w:pPr>
        <w:pStyle w:val="FirstParagraph"/>
      </w:pPr>
      <w:r>
        <w:t xml:space="preserve">With profound admiration for the rich culinary heritage of the Philippines and an unwavering passion for artisanal baking, I am writing to express my enthusiastic interest in the</w:t>
      </w:r>
      <w:r>
        <w:t xml:space="preserve"> </w:t>
      </w:r>
      <w:r>
        <w:rPr>
          <w:bCs/>
          <w:b/>
        </w:rPr>
        <w:t xml:space="preserve">Baker Intern</w:t>
      </w:r>
      <w:r>
        <w:t xml:space="preserve"> </w:t>
      </w:r>
      <w:r>
        <w:t xml:space="preserve">position at your esteemed establishment in Manila. As a dedicated culinary student deeply inspired by the vibrant food culture of Manila—where traditional *pandesal* stalls coexist with innovative patisserie concepts—I am eager to contribute my skills and learn from your team while immersing myself in the dynamic baking landscape of the Philippines.</w:t>
      </w:r>
    </w:p>
    <w:p>
      <w:pPr>
        <w:pStyle w:val="BodyText"/>
      </w:pPr>
      <w:r>
        <w:t xml:space="preserve">My fascination with baking began during my childhood in Quezon City, where I would assist my grandmother at her modest *turo-turo* bakery. While she specialized in *ensaymada* and *pan de sal*, I became captivated by the science behind perfect fermentation, the art of dough texture, and the cultural significance of breads that nourish Filipino families daily. This early exposure evolved into a formal pursuit: I am currently pursuing a Certificate in Professional Baking at the</w:t>
      </w:r>
      <w:r>
        <w:t xml:space="preserve"> </w:t>
      </w:r>
      <w:r>
        <w:rPr>
          <w:iCs/>
          <w:i/>
        </w:rPr>
        <w:t xml:space="preserve">Philippine Institute of Culinary Arts (PICA)</w:t>
      </w:r>
      <w:r>
        <w:t xml:space="preserve"> </w:t>
      </w:r>
      <w:r>
        <w:t xml:space="preserve">in Manila, where I have honed my skills in sourdough starters, laminated pastries, and traditional Filipino breads. My academic journey has been complemented by hands-on experience volunteering at *Lola's Bakeshop* in San Juan—a family-run bakery renowned for its *pulutan* accompaniments—where I mastered the delicate balance between precision and creativity required in high-volume production.</w:t>
      </w:r>
    </w:p>
    <w:p>
      <w:pPr>
        <w:pStyle w:val="BodyText"/>
      </w:pPr>
      <w:r>
        <w:t xml:space="preserve">What sets my approach to baking apart is my commitment to honoring local ingredients while embracing global techniques. In Manila, where tropical fruits like *mangosteen* and *langka* are abundant, I’ve developed recipes that infuse these elements into contemporary pastries—such as a *mangosteen-infused brioche* for our campus food fair, which received acclaim for its floral notes and moist crumb. I understand that baking in the Philippines presents unique challenges: humidity control during fermentation, sourcing premium local flour alternatives (like *galapong* or cassava-based doughs), and adapting recipes to regional preferences. My internship at your bakery would allow me to address these nuances under expert guidance, ensuring my skills align with Manila’s culinary demands.</w:t>
      </w:r>
    </w:p>
    <w:p>
      <w:pPr>
        <w:pStyle w:val="BodyText"/>
      </w:pPr>
      <w:r>
        <w:t xml:space="preserve">During my time at PICA, I have consistently demonstrated meticulous attention to food safety protocols—essential for any</w:t>
      </w:r>
      <w:r>
        <w:t xml:space="preserve"> </w:t>
      </w:r>
      <w:r>
        <w:rPr>
          <w:bCs/>
          <w:b/>
        </w:rPr>
        <w:t xml:space="preserve">Internship Application Letter</w:t>
      </w:r>
      <w:r>
        <w:t xml:space="preserve"> </w:t>
      </w:r>
      <w:r>
        <w:t xml:space="preserve">in the Philippine food industry. I’ve completed HACCP certification and implemented rigorous hygiene standards at student baking events, including a charity bake sale that served 300+ portions of *bibingka* without incident. I recognize that Manila’s bustling street food scene and discerning consumers demand exceptional quality; for instance, when developing my *langka pandesal* recipe, I conducted six trials to perfect the coconut aroma without overpowering the bread’s natural sweetness—a process reflecting my dedication to excellence.</w:t>
      </w:r>
    </w:p>
    <w:p>
      <w:pPr>
        <w:pStyle w:val="BodyText"/>
      </w:pPr>
      <w:r>
        <w:t xml:space="preserve">My motivation extends beyond technical skill. I am deeply moved by how baking strengthens community bonds in Manila—from *kamag-anak* gatherings featuring *leche flan* to neighborhood *tikling* celebrations with freshly baked *chicharon*. In my application, I seek not just to learn the craft, but to become a steward of this tradition. Your bakery’s reputation for sustainable practices (such as using locally sourced rice flour and reducing food waste) resonates with my values. I am particularly eager to contribute to projects like your upcoming *Filipino Bread Heritage* initiative—which celebrates regional specialties from Pampanga’s *kutsinta* to Davao’s *mangga bread*—as an intern who understands both the history and innovation behind these dishes.</w:t>
      </w:r>
    </w:p>
    <w:p>
      <w:pPr>
        <w:pStyle w:val="BodyText"/>
      </w:pPr>
      <w:r>
        <w:t xml:space="preserve">Manila is not merely a location for my internship; it is the vibrant heartbeat of my culinary ambition. The city’s fusion of Spanish, Chinese, and indigenous influences has shaped a baking culture where *pan de coco* meets French croissants, creating opportunities to innovate while respecting roots. I am prepared to immerse myself fully in this environment—learning from your master bakers at dawn shifts for *tahimik* (early morning bread production), adapting recipes for Manila’s climate, and embracing the communal spirit of the *kainan* (eating house) culture. My Filipino identity fuels my commitment: I speak Tagalog fluently and understand cultural nuances that ensure seamless integration into your team.</w:t>
      </w:r>
    </w:p>
    <w:p>
      <w:pPr>
        <w:pStyle w:val="BodyText"/>
      </w:pPr>
      <w:r>
        <w:t xml:space="preserve">I am confident that my technical foundation, passion for Philippine baking traditions, and adaptability make me an ideal candidate for this internship. I have attached my resume detailing certifications, volunteer work at *Sari-Sari* bakeries across Metro Manila, and references from PICA instructors who have witnessed my growth firsthand. I would be honored to discuss how my skills in dough development, inventory management (including tracking ingredients like *sago* and *pili nuts*), and customer engagement can benefit your bakery during a brief interview at your convenience.</w:t>
      </w:r>
    </w:p>
    <w:p>
      <w:pPr>
        <w:pStyle w:val="BodyText"/>
      </w:pPr>
      <w:r>
        <w:t xml:space="preserve">Thank you for considering my application as part of your team’s journey to elevate Manila’s baking scene. I am eager to contribute to the legacy of excellence that defines our city’s bakeries—from *turo-turo* stalls in Quiapo to upscale patisseries in Bonifacio Global City—and am available immediately for an interview. The opportunity to learn from your bakers, who embody the spirit of Filipino craftsmanship, would be a transformative step toward my goal of opening my own sustainable bakery honoring our culinary heritage.</w:t>
      </w:r>
    </w:p>
    <w:p>
      <w:pPr>
        <w:pStyle w:val="BodyText"/>
      </w:pPr>
      <w:r>
        <w:t xml:space="preserve">With sincere appreciation and anticipation,</w:t>
      </w:r>
    </w:p>
    <w:p>
      <w:pPr>
        <w:pStyle w:val="BodyText"/>
      </w:pPr>
      <w:r>
        <w:rPr>
          <w:bCs/>
          <w:b/>
        </w:rPr>
        <w:t xml:space="preserve">[Your Full Name]</w:t>
      </w:r>
      <w:r>
        <w:br/>
      </w:r>
      <w:r>
        <w:t xml:space="preserve">Philippine Institute of Culinary Arts | Certificate in Professional Baking</w:t>
      </w:r>
      <w:r>
        <w:br/>
      </w:r>
      <w:r>
        <w:t xml:space="preserve">Manila, Philippines | +63 9XX XXXX XXX</w:t>
      </w:r>
    </w:p>
    <w:bookmarkEnd w:id="21"/>
    <w:p>
      <w:pPr>
        <w:pStyle w:val="BodyText"/>
      </w:pPr>
      <w:r>
        <w:rPr>
          <w:iCs/>
          <w:i/>
        </w:rPr>
        <w:t xml:space="preserve">This Internship Application Letter reflects my commitment to advancing the art of baking within the Philippines Manila community through cultural respect, technical excellence, and innovative spir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Manila, Philippines</dc:title>
  <dc:creator/>
  <dc:language>en</dc:language>
  <cp:keywords/>
  <dcterms:created xsi:type="dcterms:W3CDTF">2025-12-09T13:40:35Z</dcterms:created>
  <dcterms:modified xsi:type="dcterms:W3CDTF">2025-12-09T13:40:35Z</dcterms:modified>
</cp:coreProperties>
</file>

<file path=docProps/custom.xml><?xml version="1.0" encoding="utf-8"?>
<Properties xmlns="http://schemas.openxmlformats.org/officeDocument/2006/custom-properties" xmlns:vt="http://schemas.openxmlformats.org/officeDocument/2006/docPropsVTypes"/>
</file>